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63D3" w:rsidRPr="00DB5125" w:rsidRDefault="00A763D3" w:rsidP="00A763D3">
      <w:pPr>
        <w:spacing w:after="0" w:line="240" w:lineRule="auto"/>
        <w:rPr>
          <w:rFonts w:eastAsia="Times New Roman" w:cstheme="minorHAnsi"/>
          <w:bCs/>
          <w:sz w:val="24"/>
          <w:szCs w:val="24"/>
        </w:rPr>
      </w:pPr>
      <w:r w:rsidRPr="00DB5125">
        <w:rPr>
          <w:rFonts w:eastAsia="Times New Roman" w:cstheme="minorHAnsi"/>
          <w:bCs/>
          <w:sz w:val="24"/>
          <w:szCs w:val="24"/>
        </w:rPr>
        <w:t>Name: Bhuvanesh Rajakarthikeyan   ID: 0051</w:t>
      </w:r>
    </w:p>
    <w:p w:rsidR="00A763D3" w:rsidRPr="00DB5125" w:rsidRDefault="00A763D3" w:rsidP="00A763D3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HTTP Web Server and Client</w:t>
      </w:r>
    </w:p>
    <w:p w:rsidR="00A763D3" w:rsidRPr="00DB5125" w:rsidRDefault="00A763D3" w:rsidP="00A763D3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1A4843" w:rsidRDefault="00A763D3">
      <w:pPr>
        <w:rPr>
          <w:b/>
          <w:sz w:val="24"/>
          <w:szCs w:val="24"/>
        </w:rPr>
      </w:pPr>
      <w:r w:rsidRPr="00A763D3">
        <w:rPr>
          <w:b/>
          <w:sz w:val="24"/>
          <w:szCs w:val="24"/>
        </w:rPr>
        <w:t>Execution:</w:t>
      </w:r>
    </w:p>
    <w:p w:rsidR="00A33B05" w:rsidRDefault="00A33B05" w:rsidP="0064647E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 project</w:t>
      </w:r>
      <w:r w:rsidR="0064647E">
        <w:rPr>
          <w:sz w:val="24"/>
          <w:szCs w:val="24"/>
        </w:rPr>
        <w:t xml:space="preserve"> </w:t>
      </w:r>
      <w:r w:rsidR="0064647E" w:rsidRPr="0064647E">
        <w:rPr>
          <w:sz w:val="24"/>
          <w:szCs w:val="24"/>
        </w:rPr>
        <w:t>folder</w:t>
      </w:r>
      <w:r w:rsidR="004A11A9">
        <w:rPr>
          <w:sz w:val="24"/>
          <w:szCs w:val="24"/>
        </w:rPr>
        <w:t xml:space="preserve"> </w:t>
      </w:r>
      <w:bookmarkStart w:id="0" w:name="_GoBack"/>
      <w:bookmarkEnd w:id="0"/>
      <w:r>
        <w:rPr>
          <w:sz w:val="24"/>
          <w:szCs w:val="24"/>
        </w:rPr>
        <w:t>can be imported using Eclipse IDE or IntelliJ Idea IDE.</w:t>
      </w:r>
    </w:p>
    <w:p w:rsidR="00A33B05" w:rsidRDefault="00A33B05" w:rsidP="00A763D3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 FILE folder</w:t>
      </w:r>
      <w:r w:rsidR="00AF4BE4">
        <w:rPr>
          <w:sz w:val="24"/>
          <w:szCs w:val="24"/>
        </w:rPr>
        <w:t xml:space="preserve"> inside it</w:t>
      </w:r>
      <w:r>
        <w:rPr>
          <w:sz w:val="24"/>
          <w:szCs w:val="24"/>
        </w:rPr>
        <w:t xml:space="preserve"> contains three files (whale.jpeg, logan.html, sample.txt) for testing the project.</w:t>
      </w:r>
    </w:p>
    <w:p w:rsidR="00A763D3" w:rsidRDefault="00A763D3" w:rsidP="00A763D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763D3">
        <w:rPr>
          <w:sz w:val="24"/>
          <w:szCs w:val="24"/>
        </w:rPr>
        <w:t>Run the ServerMain.java with the PORT Number as argument.</w:t>
      </w:r>
    </w:p>
    <w:p w:rsidR="00A33B05" w:rsidRPr="00A763D3" w:rsidRDefault="00A33B05" w:rsidP="00A33B0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Java ServerMain &lt;portno&gt;       =   java ServerMain 6789</w:t>
      </w:r>
    </w:p>
    <w:p w:rsidR="00A763D3" w:rsidRPr="00A763D3" w:rsidRDefault="00A763D3" w:rsidP="00A763D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763D3">
        <w:rPr>
          <w:sz w:val="24"/>
          <w:szCs w:val="24"/>
        </w:rPr>
        <w:t>The Port Number is optional. By default it is 8080</w:t>
      </w:r>
      <w:r w:rsidR="00A33B05">
        <w:rPr>
          <w:sz w:val="24"/>
          <w:szCs w:val="24"/>
        </w:rPr>
        <w:t>.</w:t>
      </w:r>
    </w:p>
    <w:p w:rsidR="00A763D3" w:rsidRPr="00A763D3" w:rsidRDefault="00A763D3" w:rsidP="00A763D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A763D3">
        <w:rPr>
          <w:sz w:val="24"/>
          <w:szCs w:val="24"/>
        </w:rPr>
        <w:t>In the Web Browser, enter the following addresses for different responses</w:t>
      </w:r>
    </w:p>
    <w:p w:rsidR="00A763D3" w:rsidRDefault="00A763D3" w:rsidP="00A763D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localhost:8080</w:t>
      </w:r>
      <w:r>
        <w:rPr>
          <w:sz w:val="24"/>
          <w:szCs w:val="24"/>
        </w:rPr>
        <w:tab/>
      </w:r>
      <w:r w:rsidR="00A33B05">
        <w:rPr>
          <w:sz w:val="24"/>
          <w:szCs w:val="24"/>
        </w:rPr>
        <w:tab/>
        <w:t xml:space="preserve">   </w:t>
      </w:r>
      <w:r>
        <w:rPr>
          <w:sz w:val="24"/>
          <w:szCs w:val="24"/>
        </w:rPr>
        <w:t>=  Default response</w:t>
      </w:r>
    </w:p>
    <w:p w:rsidR="00FF0BE5" w:rsidRDefault="00FF0BE5" w:rsidP="00A763D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localhost:8080/file/sample.txt = TEXT file will be displayed</w:t>
      </w:r>
    </w:p>
    <w:p w:rsidR="00A763D3" w:rsidRDefault="00A763D3" w:rsidP="00A763D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localhost:8080/file/logan.html = HTML file will be displayed</w:t>
      </w:r>
    </w:p>
    <w:p w:rsidR="00A763D3" w:rsidRDefault="00A763D3" w:rsidP="00A763D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localhost:8080/file/whale.jpeg = JPEG file will be displayed</w:t>
      </w:r>
    </w:p>
    <w:p w:rsidR="00A763D3" w:rsidRDefault="00A763D3" w:rsidP="00A763D3">
      <w:pPr>
        <w:pStyle w:val="ListParagraph"/>
        <w:numPr>
          <w:ilvl w:val="1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A763D3">
        <w:rPr>
          <w:sz w:val="24"/>
          <w:szCs w:val="24"/>
        </w:rPr>
        <w:t xml:space="preserve">localhost:8080/file/one.html </w:t>
      </w:r>
      <w:r w:rsidR="00A33B05">
        <w:rPr>
          <w:sz w:val="24"/>
          <w:szCs w:val="24"/>
        </w:rPr>
        <w:t xml:space="preserve">   </w:t>
      </w:r>
      <w:r w:rsidRPr="00A763D3">
        <w:rPr>
          <w:sz w:val="24"/>
          <w:szCs w:val="24"/>
        </w:rPr>
        <w:t xml:space="preserve">= </w:t>
      </w:r>
      <w:r>
        <w:rPr>
          <w:sz w:val="24"/>
          <w:szCs w:val="24"/>
        </w:rPr>
        <w:t>404 response if file not found</w:t>
      </w:r>
    </w:p>
    <w:p w:rsidR="00A763D3" w:rsidRDefault="00A763D3" w:rsidP="00A763D3">
      <w:pPr>
        <w:pStyle w:val="ListParagraph"/>
        <w:numPr>
          <w:ilvl w:val="1"/>
          <w:numId w:val="4"/>
        </w:numPr>
        <w:rPr>
          <w:sz w:val="24"/>
          <w:szCs w:val="24"/>
        </w:rPr>
      </w:pPr>
      <w:r w:rsidRPr="00A763D3">
        <w:rPr>
          <w:sz w:val="24"/>
          <w:szCs w:val="24"/>
        </w:rPr>
        <w:t xml:space="preserve"> localhost:8080/file/style.css</w:t>
      </w:r>
      <w:r w:rsidR="00A33B05">
        <w:rPr>
          <w:sz w:val="24"/>
          <w:szCs w:val="24"/>
        </w:rPr>
        <w:t xml:space="preserve">     </w:t>
      </w:r>
      <w:r w:rsidRPr="00A763D3">
        <w:rPr>
          <w:sz w:val="24"/>
          <w:szCs w:val="24"/>
        </w:rPr>
        <w:t xml:space="preserve"> = </w:t>
      </w:r>
      <w:r>
        <w:rPr>
          <w:sz w:val="24"/>
          <w:szCs w:val="24"/>
        </w:rPr>
        <w:t>400 response for unsupported file types</w:t>
      </w:r>
    </w:p>
    <w:p w:rsidR="00A33B05" w:rsidRDefault="00A33B05" w:rsidP="00A33B0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o run the Client.java program, we can use the following commands with different arguments,</w:t>
      </w:r>
    </w:p>
    <w:p w:rsidR="00A33B05" w:rsidRDefault="00A33B05" w:rsidP="00A33B0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Java Client  &lt;serverAddress&gt; &lt;portno&gt; &lt;filename&gt;</w:t>
      </w:r>
    </w:p>
    <w:p w:rsidR="000A7EA7" w:rsidRDefault="000A7EA7" w:rsidP="000A7EA7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For example:       java Client 127.0.0.1 </w:t>
      </w:r>
      <w:r w:rsidR="009050F4">
        <w:rPr>
          <w:sz w:val="24"/>
          <w:szCs w:val="24"/>
        </w:rPr>
        <w:t>6789 sample.txt</w:t>
      </w:r>
    </w:p>
    <w:p w:rsidR="006474FA" w:rsidRDefault="00A33B05" w:rsidP="000A7EA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he above can be run without any arguments</w:t>
      </w:r>
      <w:r w:rsidR="006474FA">
        <w:rPr>
          <w:sz w:val="24"/>
          <w:szCs w:val="24"/>
        </w:rPr>
        <w:t>. For example,</w:t>
      </w:r>
      <w:r w:rsidR="000A7EA7">
        <w:rPr>
          <w:sz w:val="24"/>
          <w:szCs w:val="24"/>
        </w:rPr>
        <w:t xml:space="preserve"> </w:t>
      </w:r>
    </w:p>
    <w:p w:rsidR="006474FA" w:rsidRDefault="006474FA" w:rsidP="006474F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             java Client </w:t>
      </w:r>
      <w:r w:rsidR="000A7EA7">
        <w:rPr>
          <w:sz w:val="24"/>
          <w:szCs w:val="24"/>
        </w:rPr>
        <w:t xml:space="preserve"> </w:t>
      </w:r>
    </w:p>
    <w:p w:rsidR="000A7EA7" w:rsidRDefault="006474FA" w:rsidP="006474F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0A7EA7">
        <w:rPr>
          <w:sz w:val="24"/>
          <w:szCs w:val="24"/>
        </w:rPr>
        <w:t>here the default values will be used.</w:t>
      </w:r>
    </w:p>
    <w:p w:rsidR="000A7EA7" w:rsidRDefault="000A7EA7" w:rsidP="000A7EA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he Client can be run </w:t>
      </w:r>
      <w:r w:rsidR="006474FA">
        <w:rPr>
          <w:sz w:val="24"/>
          <w:szCs w:val="24"/>
        </w:rPr>
        <w:t>with only one argument which is file name</w:t>
      </w:r>
    </w:p>
    <w:p w:rsidR="006474FA" w:rsidRDefault="006474FA" w:rsidP="006474FA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Java Client &lt;filename&gt;</w:t>
      </w:r>
    </w:p>
    <w:p w:rsidR="006474FA" w:rsidRPr="000A7EA7" w:rsidRDefault="006474FA" w:rsidP="006474FA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>For example: java Client sample.txt</w:t>
      </w:r>
    </w:p>
    <w:p w:rsidR="00692145" w:rsidRPr="00692145" w:rsidRDefault="00692145" w:rsidP="00692145">
      <w:pPr>
        <w:rPr>
          <w:sz w:val="24"/>
          <w:szCs w:val="24"/>
        </w:rPr>
      </w:pPr>
      <w:r w:rsidRPr="00692145">
        <w:rPr>
          <w:sz w:val="24"/>
          <w:szCs w:val="24"/>
        </w:rPr>
        <w:t>REFERENCES:</w:t>
      </w:r>
    </w:p>
    <w:p w:rsidR="00692145" w:rsidRPr="00692145" w:rsidRDefault="00692145" w:rsidP="00692145">
      <w:pPr>
        <w:rPr>
          <w:sz w:val="24"/>
          <w:szCs w:val="24"/>
        </w:rPr>
      </w:pPr>
      <w:r w:rsidRPr="00692145">
        <w:rPr>
          <w:sz w:val="24"/>
          <w:szCs w:val="24"/>
        </w:rPr>
        <w:t>http://javarevisited.blogspot.com/2015/09/how-to-read-</w:t>
      </w:r>
      <w:r>
        <w:rPr>
          <w:sz w:val="24"/>
          <w:szCs w:val="24"/>
        </w:rPr>
        <w:t>file-into-string-in-java-7.html</w:t>
      </w:r>
    </w:p>
    <w:p w:rsidR="00692145" w:rsidRPr="00692145" w:rsidRDefault="00692145" w:rsidP="00692145">
      <w:pPr>
        <w:rPr>
          <w:sz w:val="24"/>
          <w:szCs w:val="24"/>
        </w:rPr>
      </w:pPr>
      <w:r w:rsidRPr="00692145">
        <w:rPr>
          <w:sz w:val="24"/>
          <w:szCs w:val="24"/>
        </w:rPr>
        <w:t>http://javarevisited.blogspot.com/2015/06/how-to-create-http-server-in</w:t>
      </w:r>
      <w:r>
        <w:rPr>
          <w:sz w:val="24"/>
          <w:szCs w:val="24"/>
        </w:rPr>
        <w:t>-java-serversocket-example.html</w:t>
      </w:r>
    </w:p>
    <w:p w:rsidR="00692145" w:rsidRPr="00692145" w:rsidRDefault="00692145" w:rsidP="00692145">
      <w:pPr>
        <w:rPr>
          <w:sz w:val="24"/>
          <w:szCs w:val="24"/>
        </w:rPr>
      </w:pPr>
      <w:r w:rsidRPr="00692145">
        <w:rPr>
          <w:sz w:val="24"/>
          <w:szCs w:val="24"/>
        </w:rPr>
        <w:t>https://stackoverflow.com/questions/135</w:t>
      </w:r>
      <w:r>
        <w:rPr>
          <w:sz w:val="24"/>
          <w:szCs w:val="24"/>
        </w:rPr>
        <w:t>05130/java-socket-html-response</w:t>
      </w:r>
    </w:p>
    <w:p w:rsidR="00692145" w:rsidRPr="00692145" w:rsidRDefault="00692145" w:rsidP="00692145">
      <w:pPr>
        <w:rPr>
          <w:sz w:val="24"/>
          <w:szCs w:val="24"/>
        </w:rPr>
      </w:pPr>
      <w:r w:rsidRPr="00692145">
        <w:rPr>
          <w:sz w:val="24"/>
          <w:szCs w:val="24"/>
        </w:rPr>
        <w:t>https://stackoverflow.com/questions/35891427/display-or-download-image-through-the-browser</w:t>
      </w:r>
    </w:p>
    <w:p w:rsidR="00692145" w:rsidRPr="00A763D3" w:rsidRDefault="00692145" w:rsidP="00692145">
      <w:pPr>
        <w:rPr>
          <w:sz w:val="24"/>
          <w:szCs w:val="24"/>
        </w:rPr>
      </w:pPr>
      <w:r w:rsidRPr="00692145">
        <w:rPr>
          <w:sz w:val="24"/>
          <w:szCs w:val="24"/>
        </w:rPr>
        <w:t>http://java2s.com/Tutorials/Java/Socket/How_to_use_Java_Socket_class_to_create_a_HTTP_client.htm</w:t>
      </w:r>
    </w:p>
    <w:sectPr w:rsidR="00692145" w:rsidRPr="00A763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6A2EE6"/>
    <w:multiLevelType w:val="hybridMultilevel"/>
    <w:tmpl w:val="DCD8CE9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B12612B"/>
    <w:multiLevelType w:val="hybridMultilevel"/>
    <w:tmpl w:val="7BA25D2C"/>
    <w:lvl w:ilvl="0" w:tplc="1E16A1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C5433B"/>
    <w:multiLevelType w:val="hybridMultilevel"/>
    <w:tmpl w:val="EDBE41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15178AD"/>
    <w:multiLevelType w:val="hybridMultilevel"/>
    <w:tmpl w:val="D1986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0tzQzszAyMbYwMzZX0lEKTi0uzszPAykwrgUAiAFmAiwAAAA="/>
  </w:docVars>
  <w:rsids>
    <w:rsidRoot w:val="00A763D3"/>
    <w:rsid w:val="000A7EA7"/>
    <w:rsid w:val="001A4843"/>
    <w:rsid w:val="00264C56"/>
    <w:rsid w:val="004A11A9"/>
    <w:rsid w:val="0064647E"/>
    <w:rsid w:val="006474FA"/>
    <w:rsid w:val="00692145"/>
    <w:rsid w:val="009050F4"/>
    <w:rsid w:val="00A33B05"/>
    <w:rsid w:val="00A763D3"/>
    <w:rsid w:val="00AF4BE4"/>
    <w:rsid w:val="00FF0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23CFE"/>
  <w15:chartTrackingRefBased/>
  <w15:docId w15:val="{473A6414-FD25-47E7-A71B-7F18A5C72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763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63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265</Words>
  <Characters>151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vanesh Rajakarthikeyan</dc:creator>
  <cp:keywords/>
  <dc:description/>
  <cp:lastModifiedBy>Bhuvanesh Rajakarthikeyan</cp:lastModifiedBy>
  <cp:revision>10</cp:revision>
  <dcterms:created xsi:type="dcterms:W3CDTF">2017-06-29T02:33:00Z</dcterms:created>
  <dcterms:modified xsi:type="dcterms:W3CDTF">2017-09-17T17:11:00Z</dcterms:modified>
</cp:coreProperties>
</file>